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7AFF" w:rsidRDefault="00797AFF">
      <w:pPr>
        <w:rPr>
          <w:b/>
          <w:u w:val="single"/>
        </w:rPr>
      </w:pPr>
      <w:r>
        <w:rPr>
          <w:b/>
          <w:u w:val="single"/>
        </w:rPr>
        <w:t xml:space="preserve">ME119 Monsoon 2020: </w:t>
      </w:r>
      <w:r>
        <w:rPr>
          <w:b/>
          <w:u w:val="single"/>
        </w:rPr>
        <w:t>Sheet 7 Solutions</w:t>
      </w:r>
    </w:p>
    <w:p w:rsidR="00557B85" w:rsidRDefault="00797AFF">
      <w:r>
        <w:t xml:space="preserve">1: </w:t>
      </w:r>
      <w:r>
        <w:rPr>
          <w:u w:val="single"/>
        </w:rPr>
        <w:t>Note</w:t>
      </w:r>
      <w:r>
        <w:t>: Dimensions are not known in this solution but students need to show dimensions in their drawing. TAs are advised to deduct marks if dimensions are not shown.</w:t>
      </w:r>
    </w:p>
    <w:p w:rsidR="00557B85" w:rsidRDefault="00557B85"/>
    <w:p w:rsidR="00557B85" w:rsidRDefault="00797AFF">
      <w:r>
        <w:rPr>
          <w:noProof/>
          <w:lang w:val="en-IN"/>
        </w:rPr>
        <w:drawing>
          <wp:inline distT="114300" distB="114300" distL="114300" distR="114300" wp14:anchorId="1E9781BC" wp14:editId="3558D101">
            <wp:extent cx="3943350" cy="2219325"/>
            <wp:effectExtent l="0" t="0" r="0" b="9525"/>
            <wp:docPr id="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 rotWithShape="1"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rcRect l="5392" t="2995" b="1595"/>
                    <a:stretch/>
                  </pic:blipFill>
                  <pic:spPr bwMode="auto">
                    <a:xfrm>
                      <a:off x="0" y="0"/>
                      <a:ext cx="3947543" cy="2221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57B85" w:rsidRDefault="00797AFF">
      <w:pPr>
        <w:jc w:val="center"/>
      </w:pPr>
      <w:r>
        <w:rPr>
          <w:noProof/>
          <w:lang w:val="en-IN"/>
        </w:rPr>
        <w:drawing>
          <wp:inline distT="114300" distB="114300" distL="114300" distR="114300">
            <wp:extent cx="5610225" cy="4305300"/>
            <wp:effectExtent l="0" t="0" r="9525" b="0"/>
            <wp:docPr id="2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9596" cy="43124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557B85" w:rsidRDefault="00797AFF">
      <w:r>
        <w:br w:type="page"/>
      </w:r>
    </w:p>
    <w:p w:rsidR="00557B85" w:rsidRDefault="00797AFF">
      <w:r>
        <w:lastRenderedPageBreak/>
        <w:t>Problem 8</w:t>
      </w:r>
    </w:p>
    <w:p w:rsidR="00557B85" w:rsidRPr="00797AFF" w:rsidRDefault="00797AFF">
      <w:pPr>
        <w:rPr>
          <w:color w:val="FF0000"/>
        </w:rPr>
      </w:pPr>
      <w:r>
        <w:rPr>
          <w:u w:val="single"/>
        </w:rPr>
        <w:t>Note</w:t>
      </w:r>
      <w:r>
        <w:t xml:space="preserve">: Sectional TV is shown here but students are not required to </w:t>
      </w:r>
      <w:r>
        <w:t>draw sectional view. They are supposed to draw the uncut complete view</w:t>
      </w:r>
      <w:r w:rsidRPr="00797AFF">
        <w:rPr>
          <w:color w:val="FF0000"/>
        </w:rPr>
        <w:t>. TAs please take this into account while grading.</w:t>
      </w:r>
    </w:p>
    <w:p w:rsidR="00557B85" w:rsidRDefault="00797AFF" w:rsidP="00797AFF">
      <w:r>
        <w:rPr>
          <w:noProof/>
          <w:lang w:val="en-IN"/>
        </w:rPr>
        <w:drawing>
          <wp:inline distT="114300" distB="114300" distL="114300" distR="114300" wp14:anchorId="0E123238" wp14:editId="6B1D3BF9">
            <wp:extent cx="2228850" cy="2457450"/>
            <wp:effectExtent l="0" t="0" r="0" b="0"/>
            <wp:docPr id="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bright="40000"/>
                              </a14:imgEffect>
                            </a14:imgLayer>
                          </a14:imgProps>
                        </a:ext>
                      </a:extLst>
                    </a:blip>
                    <a:srcRect t="4783" b="9535"/>
                    <a:stretch/>
                  </pic:blipFill>
                  <pic:spPr bwMode="auto">
                    <a:xfrm>
                      <a:off x="0" y="0"/>
                      <a:ext cx="2228975" cy="2457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114300" distB="114300" distL="114300" distR="114300">
            <wp:extent cx="5381625" cy="4848225"/>
            <wp:effectExtent l="0" t="0" r="9525" b="9525"/>
            <wp:docPr id="24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40000" contrast="-10000"/>
                              </a14:imgEffect>
                            </a14:imgLayer>
                          </a14:imgProps>
                        </a:ext>
                      </a:extLst>
                    </a:blip>
                    <a:srcRect l="6953"/>
                    <a:stretch/>
                  </pic:blipFill>
                  <pic:spPr bwMode="auto">
                    <a:xfrm>
                      <a:off x="0" y="0"/>
                      <a:ext cx="5381625" cy="4848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57B85" w:rsidRDefault="00557B85"/>
    <w:p w:rsidR="00557B85" w:rsidRDefault="00557B85"/>
    <w:p w:rsidR="00557B85" w:rsidRDefault="00557B85"/>
    <w:sectPr w:rsidR="00557B8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sDAyMTUytjAwNjJS0lEKTi0uzszPAykwrAUA43WFlSwAAAA="/>
  </w:docVars>
  <w:rsids>
    <w:rsidRoot w:val="00557B85"/>
    <w:rsid w:val="00557B85"/>
    <w:rsid w:val="00797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52096"/>
  <w15:docId w15:val="{68682419-5EE5-4E11-83CB-0C73E819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2.wdp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microsoft.com/office/2007/relationships/hdphoto" Target="media/hdphoto4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microsoft.com/office/2007/relationships/hdphoto" Target="media/hdphoto3.wd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QKWg94HfDEKahoVXulAYjV1CB7A==">AMUW2mVfQ8QxXITY3ho69pw/LnQh8xSTrEqkiuX3IKjGYXMFKLMV6cC7U8NCSJQcc43L7bRn6ekcRdmxTbv3RKYJS7/gJBMIvi+nFqvUrafKsqnG3HCm+l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</dc:creator>
  <cp:lastModifiedBy>Windows User</cp:lastModifiedBy>
  <cp:revision>2</cp:revision>
  <dcterms:created xsi:type="dcterms:W3CDTF">2020-12-13T10:07:00Z</dcterms:created>
  <dcterms:modified xsi:type="dcterms:W3CDTF">2021-01-28T11:54:00Z</dcterms:modified>
</cp:coreProperties>
</file>